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D63E6" w14:textId="77777777" w:rsidR="00BF44C0" w:rsidRPr="00BF44C0" w:rsidRDefault="00BF44C0" w:rsidP="00BF44C0">
      <w:pPr>
        <w:keepNext/>
        <w:keepLines/>
        <w:spacing w:after="2"/>
        <w:ind w:left="-4" w:hanging="10"/>
        <w:outlineLvl w:val="2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F44C0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>Budget</w:t>
      </w:r>
      <w:r w:rsidRPr="00BF44C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770E6A8F" w14:textId="77777777" w:rsidR="00BF44C0" w:rsidRPr="00BF44C0" w:rsidRDefault="00BF44C0" w:rsidP="00BF44C0">
      <w:pPr>
        <w:spacing w:after="0"/>
        <w:ind w:right="1390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Light1"/>
        <w:tblW w:w="8005" w:type="dxa"/>
        <w:jc w:val="center"/>
        <w:tblLayout w:type="fixed"/>
        <w:tblLook w:val="01E0" w:firstRow="1" w:lastRow="1" w:firstColumn="1" w:lastColumn="1" w:noHBand="0" w:noVBand="0"/>
        <w:tblCaption w:val="Budget Outline Table"/>
        <w:tblDescription w:val="This table is a blank version of the Association's preferred budget format. "/>
      </w:tblPr>
      <w:tblGrid>
        <w:gridCol w:w="3415"/>
        <w:gridCol w:w="2430"/>
        <w:gridCol w:w="2160"/>
      </w:tblGrid>
      <w:tr w:rsidR="00BF44C0" w:rsidRPr="00BF44C0" w14:paraId="0ECCDB06" w14:textId="77777777" w:rsidTr="00B53475">
        <w:trPr>
          <w:trHeight w:hRule="exact" w:val="739"/>
          <w:tblHeader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AE176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bookmarkStart w:id="0" w:name="_Hlk36721143"/>
          </w:p>
          <w:p w14:paraId="45487343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34662" w14:textId="77777777" w:rsidR="00BF44C0" w:rsidRPr="00BF44C0" w:rsidRDefault="00BF44C0" w:rsidP="00BF44C0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</w:rPr>
            </w:pPr>
            <w:r w:rsidRPr="00BF44C0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</w:rPr>
              <w:t>Funds Requested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FE54E" w14:textId="7BD31B82" w:rsidR="00BF44C0" w:rsidRPr="00BF44C0" w:rsidRDefault="00BF44C0" w:rsidP="00BF44C0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</w:rPr>
              <w:t>Match Funding   (if provided)</w:t>
            </w:r>
          </w:p>
        </w:tc>
      </w:tr>
      <w:tr w:rsidR="00BF44C0" w:rsidRPr="00BF44C0" w14:paraId="49EDC542" w14:textId="77777777" w:rsidTr="00B53475">
        <w:trPr>
          <w:trHeight w:hRule="exact" w:val="341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B280E" w14:textId="77777777" w:rsidR="00BF44C0" w:rsidRPr="00BF44C0" w:rsidRDefault="00BF44C0" w:rsidP="00BF44C0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en-US"/>
              </w:rPr>
              <w:t>Objective</w:t>
            </w:r>
            <w:r w:rsidRPr="00BF44C0">
              <w:rPr>
                <w:rFonts w:ascii="Times New Roman" w:eastAsia="Times New Roman" w:hAnsi="Times New Roman" w:cs="Times New Roman"/>
                <w:b/>
                <w:spacing w:val="-3"/>
                <w:sz w:val="24"/>
                <w:szCs w:val="24"/>
                <w:lang w:bidi="en-US"/>
              </w:rPr>
              <w:t xml:space="preserve"> </w:t>
            </w:r>
            <w:r w:rsidRPr="00BF44C0"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en-US"/>
              </w:rPr>
              <w:t>1: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C87BD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031A7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7298F3CD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55CE7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Personne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9E148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47F6B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206E6ADB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E7B2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 xml:space="preserve">Fringe </w:t>
            </w:r>
            <w:proofErr w:type="gramStart"/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 xml:space="preserve">(  </w:t>
            </w:r>
            <w:proofErr w:type="gramEnd"/>
            <w:r w:rsidRPr="00BF44C0">
              <w:rPr>
                <w:rFonts w:ascii="Times New Roman" w:eastAsia="Times New Roman" w:hAnsi="Times New Roman" w:cs="Times New Roman"/>
                <w:spacing w:val="43"/>
                <w:sz w:val="24"/>
                <w:szCs w:val="24"/>
                <w:lang w:bidi="en-US"/>
              </w:rPr>
              <w:t xml:space="preserve"> </w:t>
            </w: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%)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E8AFB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687A4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281F6544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629F3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Trave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439AD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578FD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21A34E50" w14:textId="77777777" w:rsidTr="00B53475">
        <w:trPr>
          <w:trHeight w:hRule="exact" w:val="341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CB5FF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Supplie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EDEBC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3D01A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5B03787F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016E0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Equipment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A519C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9BD64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0B4E8DF7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291CE" w14:textId="78BE1FA9" w:rsidR="00BF44C0" w:rsidRPr="00BF44C0" w:rsidRDefault="00BF44C0" w:rsidP="00BF44C0">
            <w:pPr>
              <w:widowControl w:val="0"/>
              <w:autoSpaceDE w:val="0"/>
              <w:autoSpaceDN w:val="0"/>
              <w:ind w:right="-1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 xml:space="preserve"> </w:t>
            </w: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Contractual tot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0545E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16D66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1131228A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90123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65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Contractor #1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D95B2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4C2C7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36E3BCBF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6BE3C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Contractor #2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CBCD2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48087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07D3A9B8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CAF0C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Contractor #3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43A06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2C9C7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05795001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2A3D3" w14:textId="44910F43" w:rsidR="00BF44C0" w:rsidRPr="00BF44C0" w:rsidRDefault="00BF44C0" w:rsidP="00BF44C0">
            <w:pPr>
              <w:widowControl w:val="0"/>
              <w:autoSpaceDE w:val="0"/>
              <w:autoSpaceDN w:val="0"/>
              <w:ind w:left="-390" w:right="-10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 xml:space="preserve">  </w:t>
            </w: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Other (specify)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3C764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53D31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4527D431" w14:textId="77777777" w:rsidTr="00B53475">
        <w:trPr>
          <w:trHeight w:hRule="exact" w:val="341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EE99E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i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i/>
                <w:sz w:val="24"/>
                <w:szCs w:val="24"/>
                <w:lang w:bidi="en-US"/>
              </w:rPr>
              <w:t>Subtot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50F2A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3A402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1F53AE47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4321F" w14:textId="77777777" w:rsidR="00BF44C0" w:rsidRPr="00BF44C0" w:rsidRDefault="00BF44C0" w:rsidP="00BF44C0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en-US"/>
              </w:rPr>
              <w:t>Objective</w:t>
            </w:r>
            <w:r w:rsidRPr="00BF44C0">
              <w:rPr>
                <w:rFonts w:ascii="Times New Roman" w:eastAsia="Times New Roman" w:hAnsi="Times New Roman" w:cs="Times New Roman"/>
                <w:b/>
                <w:spacing w:val="-3"/>
                <w:sz w:val="24"/>
                <w:szCs w:val="24"/>
                <w:lang w:bidi="en-US"/>
              </w:rPr>
              <w:t xml:space="preserve"> </w:t>
            </w:r>
            <w:r w:rsidRPr="00BF44C0"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en-US"/>
              </w:rPr>
              <w:t>2: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38C54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B4DC8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68F57079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18B3E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Personne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7C53C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63E01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5811D224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8B012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 xml:space="preserve">Fringe </w:t>
            </w:r>
            <w:proofErr w:type="gramStart"/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 xml:space="preserve">(  </w:t>
            </w:r>
            <w:proofErr w:type="gramEnd"/>
            <w:r w:rsidRPr="00BF44C0">
              <w:rPr>
                <w:rFonts w:ascii="Times New Roman" w:eastAsia="Times New Roman" w:hAnsi="Times New Roman" w:cs="Times New Roman"/>
                <w:spacing w:val="43"/>
                <w:sz w:val="24"/>
                <w:szCs w:val="24"/>
                <w:lang w:bidi="en-US"/>
              </w:rPr>
              <w:t xml:space="preserve"> </w:t>
            </w: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%)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75B69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A9FD1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7487B9C1" w14:textId="77777777" w:rsidTr="00B53475">
        <w:trPr>
          <w:trHeight w:hRule="exact" w:val="341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79847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Trave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9B688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C57F9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564C66EB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E1A33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Supplie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FDE62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336DB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696FBC5A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52CC6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Equipment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374E1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7CA7B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72AEFA31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9C9A5" w14:textId="6B78974F" w:rsidR="00BF44C0" w:rsidRPr="00BF44C0" w:rsidRDefault="00BF44C0" w:rsidP="00BF44C0">
            <w:pPr>
              <w:widowControl w:val="0"/>
              <w:autoSpaceDE w:val="0"/>
              <w:autoSpaceDN w:val="0"/>
              <w:ind w:right="-15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 xml:space="preserve">Contractual total 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9AFEE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F3A5D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615CF4F7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1261B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-15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Contractor #1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FC0D6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5A237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6C248EA3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E9187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-15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Contractor #2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1D42B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52D39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14C7BD02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1067D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-15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Contractor #3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2CC3D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23067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37962C08" w14:textId="77777777" w:rsidTr="00B53475">
        <w:trPr>
          <w:trHeight w:hRule="exact" w:val="341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AA42E" w14:textId="015388A2" w:rsidR="00BF44C0" w:rsidRPr="00BF44C0" w:rsidRDefault="00BF44C0" w:rsidP="00BF44C0">
            <w:pPr>
              <w:widowControl w:val="0"/>
              <w:tabs>
                <w:tab w:val="left" w:pos="1590"/>
              </w:tabs>
              <w:autoSpaceDE w:val="0"/>
              <w:autoSpaceDN w:val="0"/>
              <w:ind w:right="15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 xml:space="preserve">  </w:t>
            </w: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Other (Specify)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96A3B" w14:textId="77777777" w:rsidR="00BF44C0" w:rsidRPr="00BF44C0" w:rsidRDefault="00BF44C0" w:rsidP="00BF44C0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D1407" w14:textId="77777777" w:rsidR="00BF44C0" w:rsidRPr="00BF44C0" w:rsidRDefault="00BF44C0" w:rsidP="00BF44C0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2C0CD8D3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4006E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i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i/>
                <w:sz w:val="24"/>
                <w:szCs w:val="24"/>
                <w:lang w:bidi="en-US"/>
              </w:rPr>
              <w:t>Subtot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1476A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D83FB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494BDB9C" w14:textId="77777777" w:rsidTr="00B53475">
        <w:trPr>
          <w:trHeight w:hRule="exact" w:val="577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6E9AD" w14:textId="77777777" w:rsidR="00BF44C0" w:rsidRPr="00BF44C0" w:rsidRDefault="00BF44C0" w:rsidP="00BF44C0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en-US"/>
              </w:rPr>
              <w:t>Total Direct</w:t>
            </w:r>
            <w:r w:rsidRPr="00BF44C0">
              <w:rPr>
                <w:rFonts w:ascii="Times New Roman" w:eastAsia="Times New Roman" w:hAnsi="Times New Roman" w:cs="Times New Roman"/>
                <w:b/>
                <w:spacing w:val="-7"/>
                <w:sz w:val="24"/>
                <w:szCs w:val="24"/>
                <w:lang w:bidi="en-US"/>
              </w:rPr>
              <w:t xml:space="preserve"> </w:t>
            </w:r>
            <w:r w:rsidRPr="00BF44C0"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en-US"/>
              </w:rPr>
              <w:t>Cost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F4F37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EC1C2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2E89319D" w14:textId="77777777" w:rsidTr="00B53475">
        <w:trPr>
          <w:trHeight w:hRule="exact" w:val="721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4C8FC" w14:textId="13597F62" w:rsidR="00BF44C0" w:rsidRPr="00BF44C0" w:rsidRDefault="00BF44C0" w:rsidP="00BF44C0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F592B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C9692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75ECAA98" w14:textId="77777777" w:rsidTr="00B53475">
        <w:trPr>
          <w:trHeight w:hRule="exact" w:val="721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10DF4" w14:textId="77777777" w:rsidR="00BF44C0" w:rsidRPr="00BF44C0" w:rsidRDefault="00BF44C0" w:rsidP="00BF44C0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en-US"/>
              </w:rPr>
              <w:t>Total Expense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13324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3BC54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bookmarkEnd w:id="0"/>
    </w:tbl>
    <w:p w14:paraId="3BF77443" w14:textId="77777777" w:rsidR="00BF44C0" w:rsidRDefault="00BF44C0"/>
    <w:sectPr w:rsidR="00BF44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sTA1MDEyNDc2NDZV0lEKTi0uzszPAykwrAUAS8DbziwAAAA="/>
  </w:docVars>
  <w:rsids>
    <w:rsidRoot w:val="00BF44C0"/>
    <w:rsid w:val="00B41B4E"/>
    <w:rsid w:val="00BF44C0"/>
    <w:rsid w:val="00C87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14C7B"/>
  <w15:chartTrackingRefBased/>
  <w15:docId w15:val="{C3335237-0A5A-4E11-A339-95A2C794A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Light1">
    <w:name w:val="Table Grid Light1"/>
    <w:basedOn w:val="TableNormal"/>
    <w:uiPriority w:val="40"/>
    <w:rsid w:val="00BF44C0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1</Words>
  <Characters>406</Characters>
  <Application>Microsoft Office Word</Application>
  <DocSecurity>0</DocSecurity>
  <Lines>3</Lines>
  <Paragraphs>1</Paragraphs>
  <ScaleCrop>false</ScaleCrop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Roberts</dc:creator>
  <cp:keywords/>
  <dc:description/>
  <cp:lastModifiedBy>Owner</cp:lastModifiedBy>
  <cp:revision>2</cp:revision>
  <dcterms:created xsi:type="dcterms:W3CDTF">2022-03-28T14:36:00Z</dcterms:created>
  <dcterms:modified xsi:type="dcterms:W3CDTF">2022-03-28T14:36:00Z</dcterms:modified>
</cp:coreProperties>
</file>